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73531" w14:paraId="604A74CB" w14:textId="77777777" w:rsidTr="00F73531">
        <w:tc>
          <w:tcPr>
            <w:tcW w:w="9350" w:type="dxa"/>
          </w:tcPr>
          <w:p w14:paraId="5AD609FF" w14:textId="77777777" w:rsidR="00F73531" w:rsidRDefault="00F73531" w:rsidP="009E048E">
            <w:pPr>
              <w:jc w:val="center"/>
            </w:pPr>
            <w:bookmarkStart w:id="0" w:name="_GoBack" w:colFirst="0" w:colLast="0"/>
            <w:r>
              <w:rPr>
                <w:noProof/>
              </w:rPr>
              <w:drawing>
                <wp:inline distT="0" distB="0" distL="0" distR="0" wp14:anchorId="79387784" wp14:editId="064DFB97">
                  <wp:extent cx="4504682" cy="5993404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8598" cy="60917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3531" w14:paraId="030608D6" w14:textId="77777777" w:rsidTr="00F73531">
        <w:tc>
          <w:tcPr>
            <w:tcW w:w="9350" w:type="dxa"/>
          </w:tcPr>
          <w:p w14:paraId="236F84F0" w14:textId="77777777" w:rsidR="00F73531" w:rsidRDefault="00F73531"/>
          <w:p w14:paraId="084BA1F7" w14:textId="77777777" w:rsidR="00F73531" w:rsidRDefault="00F73531" w:rsidP="00F73531">
            <w:r>
              <w:t xml:space="preserve">Importing </w:t>
            </w:r>
            <w:proofErr w:type="spellStart"/>
            <w:r>
              <w:t>statsmodels</w:t>
            </w:r>
            <w:proofErr w:type="spellEnd"/>
            <w:r>
              <w:t xml:space="preserve"> as library in python, calculated OLS model for the data.</w:t>
            </w:r>
          </w:p>
          <w:p w14:paraId="58912BBD" w14:textId="77777777" w:rsidR="00BA65D2" w:rsidRDefault="00BA65D2"/>
          <w:p w14:paraId="5447D58A" w14:textId="77777777" w:rsidR="00F73531" w:rsidRDefault="00F34C61">
            <w:r>
              <w:t>No stage is used as baseline for dummy variables</w:t>
            </w:r>
          </w:p>
          <w:p w14:paraId="62D7EDD7" w14:textId="77777777" w:rsidR="00BA65D2" w:rsidRDefault="00BA65D2"/>
          <w:p w14:paraId="10CC41BA" w14:textId="77777777" w:rsidR="00BA65D2" w:rsidRDefault="00BA65D2">
            <w:r>
              <w:t xml:space="preserve">By holding other stage as 0 doggo, </w:t>
            </w:r>
            <w:proofErr w:type="spellStart"/>
            <w:r>
              <w:t>floofer</w:t>
            </w:r>
            <w:proofErr w:type="spellEnd"/>
            <w:r>
              <w:t xml:space="preserve">, </w:t>
            </w:r>
            <w:proofErr w:type="spellStart"/>
            <w:r>
              <w:t>pupper</w:t>
            </w:r>
            <w:proofErr w:type="spellEnd"/>
            <w:r>
              <w:t xml:space="preserve">, </w:t>
            </w:r>
            <w:proofErr w:type="spellStart"/>
            <w:proofErr w:type="gramStart"/>
            <w:r>
              <w:t>puppo</w:t>
            </w:r>
            <w:proofErr w:type="spellEnd"/>
            <w:r>
              <w:t xml:space="preserve">  stage</w:t>
            </w:r>
            <w:proofErr w:type="gramEnd"/>
            <w:r>
              <w:t xml:space="preserve"> has positive effect on rating.</w:t>
            </w:r>
          </w:p>
          <w:p w14:paraId="07023046" w14:textId="77777777" w:rsidR="00BA65D2" w:rsidRDefault="00BA65D2">
            <w:r>
              <w:t xml:space="preserve">However, </w:t>
            </w:r>
            <w:proofErr w:type="spellStart"/>
            <w:r>
              <w:t>puppo</w:t>
            </w:r>
            <w:proofErr w:type="spellEnd"/>
            <w:r>
              <w:t xml:space="preserve"> and </w:t>
            </w:r>
            <w:proofErr w:type="spellStart"/>
            <w:r>
              <w:t>floofer</w:t>
            </w:r>
            <w:proofErr w:type="spellEnd"/>
            <w:r>
              <w:t xml:space="preserve"> has too high p-value to pass the 0.1 confidence level.</w:t>
            </w:r>
          </w:p>
          <w:p w14:paraId="7A02ADA4" w14:textId="77777777" w:rsidR="00BA65D2" w:rsidRDefault="00BA65D2"/>
          <w:p w14:paraId="53CC5FF8" w14:textId="77777777" w:rsidR="00BA65D2" w:rsidRDefault="00BA65D2">
            <w:proofErr w:type="spellStart"/>
            <w:r>
              <w:t>Img_num</w:t>
            </w:r>
            <w:proofErr w:type="spellEnd"/>
            <w:r>
              <w:t xml:space="preserve"> and p1_conf has positive effect on rating.</w:t>
            </w:r>
          </w:p>
          <w:p w14:paraId="628A7C71" w14:textId="77777777" w:rsidR="00BA65D2" w:rsidRDefault="00BA65D2">
            <w:r>
              <w:t xml:space="preserve"> </w:t>
            </w:r>
          </w:p>
          <w:p w14:paraId="75D4E299" w14:textId="77777777" w:rsidR="00BA65D2" w:rsidRDefault="00BA65D2">
            <w:proofErr w:type="spellStart"/>
            <w:r>
              <w:t>Retweet_count</w:t>
            </w:r>
            <w:proofErr w:type="spellEnd"/>
            <w:r>
              <w:t xml:space="preserve"> has</w:t>
            </w:r>
            <w:r w:rsidR="00FF5618">
              <w:t xml:space="preserve"> negative effect and </w:t>
            </w:r>
            <w:proofErr w:type="spellStart"/>
            <w:r w:rsidR="00FF5618">
              <w:t>favorite_count</w:t>
            </w:r>
            <w:proofErr w:type="spellEnd"/>
            <w:r w:rsidR="00FF5618">
              <w:t xml:space="preserve"> has positive effect on rating. However, these two have strong multicollinearity problem.</w:t>
            </w:r>
            <w:r>
              <w:t xml:space="preserve">  </w:t>
            </w:r>
          </w:p>
        </w:tc>
      </w:tr>
    </w:tbl>
    <w:bookmarkEnd w:id="0"/>
    <w:p w14:paraId="198DB9F5" w14:textId="77777777" w:rsidR="00F73531" w:rsidRDefault="00B85658">
      <w:r>
        <w:lastRenderedPageBreak/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73531" w14:paraId="0E7E4E43" w14:textId="77777777" w:rsidTr="00F73531">
        <w:tc>
          <w:tcPr>
            <w:tcW w:w="9350" w:type="dxa"/>
          </w:tcPr>
          <w:p w14:paraId="6D23B908" w14:textId="77777777" w:rsidR="00F73531" w:rsidRDefault="009E048E" w:rsidP="009E048E">
            <w:pPr>
              <w:jc w:val="center"/>
            </w:pPr>
            <w:r>
              <w:object w:dxaOrig="10425" w:dyaOrig="12285" w14:anchorId="78B9946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31.75pt;height:390.5pt" o:ole="">
                  <v:imagedata r:id="rId7" o:title=""/>
                </v:shape>
                <o:OLEObject Type="Embed" ProgID="PBrush" ShapeID="_x0000_i1025" DrawAspect="Content" ObjectID="_1619463992" r:id="rId8"/>
              </w:object>
            </w:r>
          </w:p>
        </w:tc>
      </w:tr>
      <w:tr w:rsidR="00F73531" w14:paraId="63238381" w14:textId="77777777" w:rsidTr="00F73531">
        <w:tc>
          <w:tcPr>
            <w:tcW w:w="9350" w:type="dxa"/>
          </w:tcPr>
          <w:p w14:paraId="1E8D189D" w14:textId="77777777" w:rsidR="00F73531" w:rsidRDefault="00FF5618">
            <w:proofErr w:type="spellStart"/>
            <w:r>
              <w:t>retweet_count</w:t>
            </w:r>
            <w:proofErr w:type="spellEnd"/>
            <w:r>
              <w:t xml:space="preserve"> and </w:t>
            </w:r>
            <w:proofErr w:type="spellStart"/>
            <w:r>
              <w:t>favorite_count</w:t>
            </w:r>
            <w:proofErr w:type="spellEnd"/>
            <w:r>
              <w:t xml:space="preserve"> variables were dropped to eliminate multicollinearity problems.</w:t>
            </w:r>
          </w:p>
          <w:p w14:paraId="25F60253" w14:textId="77777777" w:rsidR="00FF5618" w:rsidRDefault="00FF5618"/>
          <w:p w14:paraId="69C3E1F9" w14:textId="77777777" w:rsidR="00FF5618" w:rsidRDefault="009E048E">
            <w:r>
              <w:t xml:space="preserve">Using no stage as a baseline for stage dummy variables, doggo, </w:t>
            </w:r>
            <w:proofErr w:type="spellStart"/>
            <w:r>
              <w:t>floofer</w:t>
            </w:r>
            <w:proofErr w:type="spellEnd"/>
            <w:r>
              <w:t xml:space="preserve">, </w:t>
            </w:r>
            <w:proofErr w:type="spellStart"/>
            <w:r>
              <w:t>pupper</w:t>
            </w:r>
            <w:proofErr w:type="spellEnd"/>
            <w:r>
              <w:t xml:space="preserve"> and </w:t>
            </w:r>
            <w:proofErr w:type="spellStart"/>
            <w:r>
              <w:t>puppo</w:t>
            </w:r>
            <w:proofErr w:type="spellEnd"/>
            <w:r>
              <w:t xml:space="preserve"> has positive effects on rating. However, </w:t>
            </w:r>
            <w:proofErr w:type="spellStart"/>
            <w:r>
              <w:t>pupper</w:t>
            </w:r>
            <w:proofErr w:type="spellEnd"/>
            <w:r>
              <w:t xml:space="preserve"> stage had too high p-value to pass 0.1 confidence level.</w:t>
            </w:r>
          </w:p>
          <w:p w14:paraId="1AC0F3A9" w14:textId="77777777" w:rsidR="009E048E" w:rsidRDefault="009E048E"/>
          <w:p w14:paraId="77506AF0" w14:textId="77777777" w:rsidR="009E048E" w:rsidRDefault="009E048E">
            <w:proofErr w:type="spellStart"/>
            <w:r>
              <w:t>Img_num</w:t>
            </w:r>
            <w:proofErr w:type="spellEnd"/>
            <w:r>
              <w:t xml:space="preserve"> and p1_conf also has positive effect on rating.</w:t>
            </w:r>
          </w:p>
        </w:tc>
      </w:tr>
    </w:tbl>
    <w:p w14:paraId="6478D1B0" w14:textId="77777777" w:rsidR="00B85658" w:rsidRDefault="00B85658"/>
    <w:p w14:paraId="0A114760" w14:textId="77777777" w:rsidR="000F3E1A" w:rsidRDefault="000F3E1A"/>
    <w:p w14:paraId="53EBD9B5" w14:textId="77777777" w:rsidR="00F73531" w:rsidRDefault="00F7353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73531" w14:paraId="537FBDB0" w14:textId="77777777" w:rsidTr="00F73531">
        <w:tc>
          <w:tcPr>
            <w:tcW w:w="9350" w:type="dxa"/>
          </w:tcPr>
          <w:p w14:paraId="1A0BD890" w14:textId="77777777" w:rsidR="00F73531" w:rsidRDefault="00F73531" w:rsidP="009E048E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027F8812" wp14:editId="7193BAD5">
                  <wp:extent cx="4229487" cy="4768343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2289" cy="48053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30EA" w14:paraId="37920054" w14:textId="77777777" w:rsidTr="00E57058">
        <w:trPr>
          <w:trHeight w:val="2696"/>
        </w:trPr>
        <w:tc>
          <w:tcPr>
            <w:tcW w:w="9350" w:type="dxa"/>
          </w:tcPr>
          <w:p w14:paraId="669CFDAC" w14:textId="77777777" w:rsidR="002F30EA" w:rsidRDefault="002F30EA">
            <w:r>
              <w:t xml:space="preserve">By using backward elimination on the model, </w:t>
            </w:r>
            <w:proofErr w:type="spellStart"/>
            <w:r>
              <w:t>pupper</w:t>
            </w:r>
            <w:proofErr w:type="spellEnd"/>
            <w:r>
              <w:t xml:space="preserve"> stage were removed.</w:t>
            </w:r>
          </w:p>
          <w:p w14:paraId="2FBCAF8A" w14:textId="77777777" w:rsidR="002F30EA" w:rsidRDefault="002F30EA"/>
          <w:p w14:paraId="74A704DD" w14:textId="77777777" w:rsidR="002F30EA" w:rsidRDefault="002F30EA">
            <w:proofErr w:type="spellStart"/>
            <w:r>
              <w:t>Floofer</w:t>
            </w:r>
            <w:proofErr w:type="spellEnd"/>
            <w:r>
              <w:t xml:space="preserve"> stage had highest positive effect on rating than other stage </w:t>
            </w:r>
            <w:proofErr w:type="spellStart"/>
            <w:r>
              <w:t>puppo</w:t>
            </w:r>
            <w:proofErr w:type="spellEnd"/>
            <w:r>
              <w:t xml:space="preserve"> were second and doggo were last.</w:t>
            </w:r>
          </w:p>
          <w:p w14:paraId="46729A48" w14:textId="77777777" w:rsidR="002F30EA" w:rsidRDefault="002F30EA"/>
          <w:p w14:paraId="359589B5" w14:textId="77777777" w:rsidR="002F30EA" w:rsidRDefault="002F30EA">
            <w:r>
              <w:t xml:space="preserve">As image number increase there were higher rating </w:t>
            </w:r>
            <w:proofErr w:type="gramStart"/>
            <w:r>
              <w:t>and also</w:t>
            </w:r>
            <w:proofErr w:type="gramEnd"/>
            <w:r>
              <w:t xml:space="preserve"> best prediction confidence.</w:t>
            </w:r>
          </w:p>
          <w:p w14:paraId="44D0BE85" w14:textId="77777777" w:rsidR="002F30EA" w:rsidRDefault="002F30EA"/>
          <w:p w14:paraId="1729BF06" w14:textId="77777777" w:rsidR="002F30EA" w:rsidRDefault="002F30EA">
            <w:r>
              <w:t xml:space="preserve">Due to high multicollinearity and p-value, </w:t>
            </w:r>
            <w:proofErr w:type="spellStart"/>
            <w:r>
              <w:t>retweet_count</w:t>
            </w:r>
            <w:proofErr w:type="spellEnd"/>
            <w:r>
              <w:t xml:space="preserve">, </w:t>
            </w:r>
            <w:proofErr w:type="spellStart"/>
            <w:r>
              <w:t>favorite_count</w:t>
            </w:r>
            <w:proofErr w:type="spellEnd"/>
            <w:r>
              <w:t xml:space="preserve"> and </w:t>
            </w:r>
            <w:proofErr w:type="spellStart"/>
            <w:r>
              <w:t>pupper</w:t>
            </w:r>
            <w:proofErr w:type="spellEnd"/>
            <w:r>
              <w:t xml:space="preserve"> variables were removed.</w:t>
            </w:r>
          </w:p>
        </w:tc>
      </w:tr>
    </w:tbl>
    <w:p w14:paraId="7723645D" w14:textId="77777777" w:rsidR="000F3E1A" w:rsidRDefault="000F3E1A"/>
    <w:p w14:paraId="23CE396D" w14:textId="77777777" w:rsidR="002F30EA" w:rsidRDefault="002F30EA"/>
    <w:p w14:paraId="397DC4F8" w14:textId="77777777" w:rsidR="002F30EA" w:rsidRDefault="002F30EA"/>
    <w:p w14:paraId="28FA24AE" w14:textId="77777777" w:rsidR="002F30EA" w:rsidRDefault="002F30EA"/>
    <w:p w14:paraId="1F5DDEBC" w14:textId="77777777" w:rsidR="002F30EA" w:rsidRDefault="002F30EA"/>
    <w:p w14:paraId="6F369CA0" w14:textId="77777777" w:rsidR="002F30EA" w:rsidRDefault="002F30E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F30EA" w14:paraId="7704EC0F" w14:textId="77777777" w:rsidTr="002F30EA">
        <w:tc>
          <w:tcPr>
            <w:tcW w:w="9350" w:type="dxa"/>
          </w:tcPr>
          <w:p w14:paraId="1D238729" w14:textId="77777777" w:rsidR="002F30EA" w:rsidRDefault="002F30EA">
            <w:r>
              <w:object w:dxaOrig="11160" w:dyaOrig="9855" w14:anchorId="4B73623C">
                <v:shape id="_x0000_i1026" type="#_x0000_t75" style="width:467.8pt;height:413pt" o:ole="">
                  <v:imagedata r:id="rId10" o:title=""/>
                </v:shape>
                <o:OLEObject Type="Embed" ProgID="PBrush" ShapeID="_x0000_i1026" DrawAspect="Content" ObjectID="_1619463993" r:id="rId11"/>
              </w:object>
            </w:r>
          </w:p>
        </w:tc>
      </w:tr>
      <w:tr w:rsidR="00F0677C" w14:paraId="239B92D8" w14:textId="77777777" w:rsidTr="001B5236">
        <w:trPr>
          <w:trHeight w:val="1353"/>
        </w:trPr>
        <w:tc>
          <w:tcPr>
            <w:tcW w:w="9350" w:type="dxa"/>
          </w:tcPr>
          <w:p w14:paraId="12E0F62F" w14:textId="77777777" w:rsidR="00F0677C" w:rsidRDefault="00F0677C">
            <w:r>
              <w:t>Correlation matrix were plotted on the project.</w:t>
            </w:r>
          </w:p>
          <w:p w14:paraId="5B5130EE" w14:textId="77777777" w:rsidR="00F0677C" w:rsidRDefault="00F0677C"/>
          <w:p w14:paraId="54CEFBB8" w14:textId="77777777" w:rsidR="00F0677C" w:rsidRDefault="00F0677C">
            <w:r>
              <w:t xml:space="preserve">As discussed in OLS model, there is high multicollinearity problems on </w:t>
            </w:r>
            <w:proofErr w:type="spellStart"/>
            <w:r>
              <w:t>retweet_count</w:t>
            </w:r>
            <w:proofErr w:type="spellEnd"/>
            <w:r>
              <w:t xml:space="preserve"> and </w:t>
            </w:r>
            <w:proofErr w:type="spellStart"/>
            <w:r>
              <w:t>favorite_count</w:t>
            </w:r>
            <w:proofErr w:type="spellEnd"/>
            <w:r>
              <w:t xml:space="preserve"> </w:t>
            </w:r>
            <w:proofErr w:type="spellStart"/>
            <w:r>
              <w:t>varibles</w:t>
            </w:r>
            <w:proofErr w:type="spellEnd"/>
            <w:r>
              <w:t>.</w:t>
            </w:r>
          </w:p>
        </w:tc>
      </w:tr>
    </w:tbl>
    <w:p w14:paraId="225D2982" w14:textId="77777777" w:rsidR="002F30EA" w:rsidRDefault="002F30EA"/>
    <w:p w14:paraId="6B0E2D2D" w14:textId="77777777" w:rsidR="002F30EA" w:rsidRDefault="002F30EA" w:rsidP="002F30EA">
      <w:pPr>
        <w:jc w:val="center"/>
      </w:pPr>
    </w:p>
    <w:p w14:paraId="19E80618" w14:textId="77777777" w:rsidR="002F30EA" w:rsidRDefault="002F30EA" w:rsidP="002F30EA">
      <w:pPr>
        <w:jc w:val="center"/>
      </w:pPr>
    </w:p>
    <w:p w14:paraId="753E8C2D" w14:textId="77777777" w:rsidR="002F30EA" w:rsidRDefault="002F30EA" w:rsidP="002F30EA">
      <w:pPr>
        <w:jc w:val="center"/>
      </w:pPr>
    </w:p>
    <w:p w14:paraId="7B9482CB" w14:textId="77777777" w:rsidR="002F30EA" w:rsidRDefault="002F30EA" w:rsidP="002F30EA">
      <w:pPr>
        <w:jc w:val="center"/>
      </w:pPr>
    </w:p>
    <w:p w14:paraId="0B6AAE0B" w14:textId="77777777" w:rsidR="002F30EA" w:rsidRDefault="002F30EA" w:rsidP="002F30EA">
      <w:pPr>
        <w:jc w:val="center"/>
      </w:pPr>
    </w:p>
    <w:p w14:paraId="16A39F0F" w14:textId="77777777" w:rsidR="002F30EA" w:rsidRDefault="002F30EA" w:rsidP="002F30EA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A10D6" w14:paraId="2A31BB24" w14:textId="77777777" w:rsidTr="00EA10D6">
        <w:tc>
          <w:tcPr>
            <w:tcW w:w="4675" w:type="dxa"/>
          </w:tcPr>
          <w:p w14:paraId="1E19CBBB" w14:textId="77777777" w:rsidR="00EA10D6" w:rsidRDefault="00EA10D6" w:rsidP="002F30EA">
            <w:pPr>
              <w:jc w:val="center"/>
            </w:pPr>
            <w:r>
              <w:object w:dxaOrig="7155" w:dyaOrig="5265" w14:anchorId="248C7516">
                <v:shape id="_x0000_i1027" type="#_x0000_t75" style="width:211.6pt;height:155.5pt" o:ole="">
                  <v:imagedata r:id="rId12" o:title=""/>
                </v:shape>
                <o:OLEObject Type="Embed" ProgID="PBrush" ShapeID="_x0000_i1027" DrawAspect="Content" ObjectID="_1619463994" r:id="rId13"/>
              </w:object>
            </w:r>
          </w:p>
        </w:tc>
        <w:tc>
          <w:tcPr>
            <w:tcW w:w="4675" w:type="dxa"/>
          </w:tcPr>
          <w:p w14:paraId="5EA99122" w14:textId="77777777" w:rsidR="00EA10D6" w:rsidRDefault="00EA10D6" w:rsidP="002F30EA">
            <w:pPr>
              <w:jc w:val="center"/>
            </w:pPr>
            <w:r>
              <w:object w:dxaOrig="7485" w:dyaOrig="5280" w14:anchorId="3B7485F0">
                <v:shape id="_x0000_i1028" type="#_x0000_t75" style="width:219.1pt;height:154.6pt" o:ole="">
                  <v:imagedata r:id="rId14" o:title=""/>
                </v:shape>
                <o:OLEObject Type="Embed" ProgID="PBrush" ShapeID="_x0000_i1028" DrawAspect="Content" ObjectID="_1619463995" r:id="rId15"/>
              </w:object>
            </w:r>
          </w:p>
        </w:tc>
      </w:tr>
      <w:tr w:rsidR="00EA10D6" w14:paraId="3D177B31" w14:textId="77777777" w:rsidTr="00EA10D6">
        <w:tc>
          <w:tcPr>
            <w:tcW w:w="4675" w:type="dxa"/>
          </w:tcPr>
          <w:p w14:paraId="50E51C3C" w14:textId="77777777" w:rsidR="00EA10D6" w:rsidRDefault="001F69D8" w:rsidP="002F30EA">
            <w:pPr>
              <w:jc w:val="center"/>
            </w:pPr>
            <w:r>
              <w:object w:dxaOrig="6975" w:dyaOrig="5280" w14:anchorId="004323D4">
                <v:shape id="_x0000_i1029" type="#_x0000_t75" style="width:219.1pt;height:165.65pt" o:ole="">
                  <v:imagedata r:id="rId16" o:title=""/>
                </v:shape>
                <o:OLEObject Type="Embed" ProgID="PBrush" ShapeID="_x0000_i1029" DrawAspect="Content" ObjectID="_1619463996" r:id="rId17"/>
              </w:object>
            </w:r>
          </w:p>
        </w:tc>
        <w:tc>
          <w:tcPr>
            <w:tcW w:w="4675" w:type="dxa"/>
          </w:tcPr>
          <w:p w14:paraId="00790091" w14:textId="77777777" w:rsidR="00EA10D6" w:rsidRDefault="001F1838" w:rsidP="001F1838">
            <w:pPr>
              <w:jc w:val="center"/>
            </w:pPr>
            <w:r>
              <w:object w:dxaOrig="6960" w:dyaOrig="5085" w14:anchorId="2AC2351D">
                <v:shape id="_x0000_i1030" type="#_x0000_t75" style="width:206.3pt;height:150.65pt" o:ole="">
                  <v:imagedata r:id="rId18" o:title=""/>
                </v:shape>
                <o:OLEObject Type="Embed" ProgID="PBrush" ShapeID="_x0000_i1030" DrawAspect="Content" ObjectID="_1619463997" r:id="rId19"/>
              </w:object>
            </w:r>
          </w:p>
        </w:tc>
      </w:tr>
      <w:tr w:rsidR="001F1838" w14:paraId="134BDAEE" w14:textId="77777777" w:rsidTr="00325499">
        <w:tc>
          <w:tcPr>
            <w:tcW w:w="9350" w:type="dxa"/>
            <w:gridSpan w:val="2"/>
          </w:tcPr>
          <w:p w14:paraId="48DDC957" w14:textId="77777777" w:rsidR="001F1838" w:rsidRDefault="001F1838" w:rsidP="001F1838">
            <w:pPr>
              <w:jc w:val="both"/>
            </w:pPr>
            <w:proofErr w:type="spellStart"/>
            <w:r>
              <w:t>Floofer</w:t>
            </w:r>
            <w:proofErr w:type="spellEnd"/>
            <w:r>
              <w:t xml:space="preserve"> stage had highest positive effect on rating on our OLS model. However, </w:t>
            </w:r>
            <w:proofErr w:type="spellStart"/>
            <w:r>
              <w:t>floofer</w:t>
            </w:r>
            <w:proofErr w:type="spellEnd"/>
            <w:r>
              <w:t xml:space="preserve"> stage had only 8 rows. It is not accurate to predict with such a small variance.</w:t>
            </w:r>
          </w:p>
          <w:p w14:paraId="7F81D8EE" w14:textId="77777777" w:rsidR="001F1838" w:rsidRDefault="001F1838" w:rsidP="001F1838">
            <w:pPr>
              <w:jc w:val="both"/>
            </w:pPr>
          </w:p>
          <w:p w14:paraId="336C29DC" w14:textId="77777777" w:rsidR="001F1838" w:rsidRDefault="001F1838" w:rsidP="001F1838">
            <w:pPr>
              <w:jc w:val="both"/>
            </w:pPr>
            <w:proofErr w:type="spellStart"/>
            <w:r>
              <w:t>Puppo</w:t>
            </w:r>
            <w:proofErr w:type="spellEnd"/>
            <w:r>
              <w:t xml:space="preserve"> stage were second highest rating on the OLS model. However, </w:t>
            </w:r>
            <w:proofErr w:type="spellStart"/>
            <w:r>
              <w:t>puppo</w:t>
            </w:r>
            <w:proofErr w:type="spellEnd"/>
            <w:r>
              <w:t xml:space="preserve"> stage also had low</w:t>
            </w:r>
            <w:r w:rsidR="00081397">
              <w:t xml:space="preserve"> observations 23 rows.</w:t>
            </w:r>
          </w:p>
          <w:p w14:paraId="578E9917" w14:textId="77777777" w:rsidR="00081397" w:rsidRDefault="00081397" w:rsidP="001F1838">
            <w:pPr>
              <w:jc w:val="both"/>
            </w:pPr>
          </w:p>
          <w:p w14:paraId="1493DBBA" w14:textId="77777777" w:rsidR="00081397" w:rsidRDefault="00081397" w:rsidP="001F1838">
            <w:pPr>
              <w:jc w:val="both"/>
            </w:pPr>
            <w:r>
              <w:t>Doggo stage recorded lowest rating on the OLS model. Doggo stage had 74 observation which is still low.</w:t>
            </w:r>
          </w:p>
          <w:p w14:paraId="07613648" w14:textId="77777777" w:rsidR="00081397" w:rsidRDefault="00081397" w:rsidP="001F1838">
            <w:pPr>
              <w:jc w:val="both"/>
            </w:pPr>
          </w:p>
          <w:p w14:paraId="376C151D" w14:textId="77777777" w:rsidR="00081397" w:rsidRDefault="00081397" w:rsidP="001F1838">
            <w:pPr>
              <w:jc w:val="both"/>
            </w:pPr>
            <w:proofErr w:type="spellStart"/>
            <w:r>
              <w:t>Pupper</w:t>
            </w:r>
            <w:proofErr w:type="spellEnd"/>
            <w:r>
              <w:t xml:space="preserve"> stage had highest observation 211 row. However, it was dropped out of our OLS model because of high p-value.</w:t>
            </w:r>
          </w:p>
          <w:p w14:paraId="4872D2C6" w14:textId="77777777" w:rsidR="00081397" w:rsidRDefault="00081397" w:rsidP="001F1838">
            <w:pPr>
              <w:jc w:val="both"/>
            </w:pPr>
          </w:p>
          <w:p w14:paraId="780CDC94" w14:textId="77777777" w:rsidR="001F1838" w:rsidRDefault="00081397" w:rsidP="001F1838">
            <w:pPr>
              <w:jc w:val="both"/>
            </w:pPr>
            <w:r>
              <w:t>In conclusion, it is not accurate to predict rating with stage correlation.</w:t>
            </w:r>
          </w:p>
          <w:p w14:paraId="20771420" w14:textId="77777777" w:rsidR="00081397" w:rsidRDefault="00081397" w:rsidP="001F1838">
            <w:pPr>
              <w:jc w:val="both"/>
            </w:pPr>
            <w:r>
              <w:t xml:space="preserve">There has been bias variance trade of in </w:t>
            </w:r>
            <w:r w:rsidR="004B1D68">
              <w:t>stage</w:t>
            </w:r>
            <w:r w:rsidR="0006689B">
              <w:t xml:space="preserve">. </w:t>
            </w:r>
          </w:p>
        </w:tc>
      </w:tr>
    </w:tbl>
    <w:p w14:paraId="601AA4FD" w14:textId="77777777" w:rsidR="00F0677C" w:rsidRPr="002F30EA" w:rsidRDefault="00F0677C" w:rsidP="002F30EA">
      <w:pPr>
        <w:jc w:val="center"/>
      </w:pPr>
    </w:p>
    <w:sectPr w:rsidR="00F0677C" w:rsidRPr="002F30EA">
      <w:head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49FBAA" w14:textId="77777777" w:rsidR="001523CD" w:rsidRDefault="001523CD" w:rsidP="00F34C61">
      <w:pPr>
        <w:spacing w:after="0" w:line="240" w:lineRule="auto"/>
      </w:pPr>
      <w:r>
        <w:separator/>
      </w:r>
    </w:p>
  </w:endnote>
  <w:endnote w:type="continuationSeparator" w:id="0">
    <w:p w14:paraId="29AABD14" w14:textId="77777777" w:rsidR="001523CD" w:rsidRDefault="001523CD" w:rsidP="00F34C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76A9B1" w14:textId="77777777" w:rsidR="001523CD" w:rsidRDefault="001523CD" w:rsidP="00F34C61">
      <w:pPr>
        <w:spacing w:after="0" w:line="240" w:lineRule="auto"/>
      </w:pPr>
      <w:r>
        <w:separator/>
      </w:r>
    </w:p>
  </w:footnote>
  <w:footnote w:type="continuationSeparator" w:id="0">
    <w:p w14:paraId="31B62B21" w14:textId="77777777" w:rsidR="001523CD" w:rsidRDefault="001523CD" w:rsidP="00F34C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2196270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B6C1896" w14:textId="77777777" w:rsidR="00F34C61" w:rsidRDefault="00F34C6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F7F660" w14:textId="77777777" w:rsidR="00F34C61" w:rsidRDefault="00F34C6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xMbYwNTI2NTY3sTBT0lEKTi0uzszPAykwrgUAp+OGTywAAAA="/>
  </w:docVars>
  <w:rsids>
    <w:rsidRoot w:val="00B85658"/>
    <w:rsid w:val="0006689B"/>
    <w:rsid w:val="00081397"/>
    <w:rsid w:val="000F3E1A"/>
    <w:rsid w:val="001523CD"/>
    <w:rsid w:val="001F1838"/>
    <w:rsid w:val="001F69D8"/>
    <w:rsid w:val="002F30EA"/>
    <w:rsid w:val="004264D0"/>
    <w:rsid w:val="004B1D68"/>
    <w:rsid w:val="00570E3F"/>
    <w:rsid w:val="008D524E"/>
    <w:rsid w:val="00973DBA"/>
    <w:rsid w:val="009E048E"/>
    <w:rsid w:val="00B85658"/>
    <w:rsid w:val="00BA65D2"/>
    <w:rsid w:val="00EA10D6"/>
    <w:rsid w:val="00F0677C"/>
    <w:rsid w:val="00F34C61"/>
    <w:rsid w:val="00F73531"/>
    <w:rsid w:val="00FF5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F5DBC"/>
  <w15:chartTrackingRefBased/>
  <w15:docId w15:val="{46B13E77-FF3A-4D1A-A462-D6D00B124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35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34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4C61"/>
  </w:style>
  <w:style w:type="paragraph" w:styleId="Footer">
    <w:name w:val="footer"/>
    <w:basedOn w:val="Normal"/>
    <w:link w:val="FooterChar"/>
    <w:uiPriority w:val="99"/>
    <w:unhideWhenUsed/>
    <w:rsid w:val="00F34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4C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8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oleObject" Target="embeddings/oleObject5.bin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oleObject" Target="embeddings/oleObject2.bin"/><Relationship Id="rId5" Type="http://schemas.openxmlformats.org/officeDocument/2006/relationships/endnotes" Target="endnotes.xml"/><Relationship Id="rId15" Type="http://schemas.openxmlformats.org/officeDocument/2006/relationships/oleObject" Target="embeddings/oleObject4.bin"/><Relationship Id="rId10" Type="http://schemas.openxmlformats.org/officeDocument/2006/relationships/image" Target="media/image4.png"/><Relationship Id="rId19" Type="http://schemas.openxmlformats.org/officeDocument/2006/relationships/oleObject" Target="embeddings/oleObject6.bin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 Hyun Nam</dc:creator>
  <cp:keywords/>
  <dc:description/>
  <cp:lastModifiedBy>Chi Hyun Nam</cp:lastModifiedBy>
  <cp:revision>8</cp:revision>
  <cp:lastPrinted>2019-05-16T03:20:00Z</cp:lastPrinted>
  <dcterms:created xsi:type="dcterms:W3CDTF">2019-05-16T01:30:00Z</dcterms:created>
  <dcterms:modified xsi:type="dcterms:W3CDTF">2019-05-16T03:20:00Z</dcterms:modified>
</cp:coreProperties>
</file>